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C55A22" w14:textId="359BFE0A" w:rsidR="00730CC7" w:rsidRDefault="00CB1E05" w:rsidP="00CF2288">
      <w:pPr>
        <w:rPr>
          <w:lang w:val="en-US"/>
        </w:rPr>
      </w:pPr>
      <w:r>
        <w:rPr>
          <w:lang w:val="en-US"/>
        </w:rPr>
        <w:t>P</w:t>
      </w:r>
      <w:r w:rsidR="00730CC7">
        <w:rPr>
          <w:lang w:val="en-US"/>
        </w:rPr>
        <w:t>ast Simple</w:t>
      </w:r>
    </w:p>
    <w:p w14:paraId="3C6D93EF" w14:textId="52D10A8B" w:rsidR="0000008C" w:rsidRDefault="0000008C" w:rsidP="00CF2288">
      <w:pPr>
        <w:rPr>
          <w:lang w:val="en-US"/>
        </w:rPr>
      </w:pPr>
    </w:p>
    <w:p w14:paraId="388E64B7" w14:textId="7296C906" w:rsidR="0000008C" w:rsidRDefault="0000008C" w:rsidP="00CF2288">
      <w:pPr>
        <w:rPr>
          <w:lang w:val="en-US"/>
        </w:rPr>
      </w:pPr>
      <w:r>
        <w:rPr>
          <w:lang w:val="en-US"/>
        </w:rPr>
        <w:t>2</w:t>
      </w:r>
      <w:r w:rsidR="00D93229">
        <w:rPr>
          <w:lang w:val="en-US"/>
        </w:rPr>
        <w:t>.1</w:t>
      </w:r>
    </w:p>
    <w:p w14:paraId="5AA05F6D" w14:textId="6D076CEA" w:rsidR="00CB1E05" w:rsidRDefault="006E7CC8" w:rsidP="006E7CC8">
      <w:pPr>
        <w:pStyle w:val="a3"/>
        <w:numPr>
          <w:ilvl w:val="0"/>
          <w:numId w:val="2"/>
        </w:numPr>
        <w:rPr>
          <w:lang w:val="en-US"/>
        </w:rPr>
      </w:pPr>
      <w:r w:rsidRPr="006E7CC8">
        <w:rPr>
          <w:lang w:val="en-US"/>
        </w:rPr>
        <w:t xml:space="preserve">Did </w:t>
      </w:r>
      <w:r>
        <w:rPr>
          <w:lang w:val="en-US"/>
        </w:rPr>
        <w:t>Hob go to Helen’s wedding?</w:t>
      </w:r>
    </w:p>
    <w:p w14:paraId="50EA40B2" w14:textId="28B151CD" w:rsidR="006E7CC8" w:rsidRDefault="006E7CC8" w:rsidP="006E7CC8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Whe</w:t>
      </w:r>
      <w:r w:rsidR="0000008C">
        <w:rPr>
          <w:lang w:val="en-US"/>
        </w:rPr>
        <w:t>n</w:t>
      </w:r>
      <w:r>
        <w:rPr>
          <w:lang w:val="en-US"/>
        </w:rPr>
        <w:t xml:space="preserve"> di</w:t>
      </w:r>
      <w:r w:rsidR="00F22C22">
        <w:rPr>
          <w:lang w:val="en-US"/>
        </w:rPr>
        <w:t>d</w:t>
      </w:r>
      <w:r>
        <w:rPr>
          <w:lang w:val="en-US"/>
        </w:rPr>
        <w:t xml:space="preserve"> Hob go to</w:t>
      </w:r>
      <w:r w:rsidR="0000008C">
        <w:rPr>
          <w:lang w:val="en-US"/>
        </w:rPr>
        <w:t xml:space="preserve"> Helen’s wedding</w:t>
      </w:r>
      <w:r>
        <w:rPr>
          <w:lang w:val="en-US"/>
        </w:rPr>
        <w:t>?</w:t>
      </w:r>
    </w:p>
    <w:p w14:paraId="30FEAA5A" w14:textId="5A51DAF2" w:rsidR="006E7CC8" w:rsidRDefault="006E7CC8" w:rsidP="006E7CC8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Who </w:t>
      </w:r>
      <w:r w:rsidR="00F22C22">
        <w:rPr>
          <w:lang w:val="en-US"/>
        </w:rPr>
        <w:t>went to Helen’s wedding?</w:t>
      </w:r>
    </w:p>
    <w:p w14:paraId="11495560" w14:textId="69AA75B6" w:rsidR="00F22C22" w:rsidRDefault="00F22C22" w:rsidP="006E7CC8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Hob went to Helen’s wedding, didn’t he?</w:t>
      </w:r>
    </w:p>
    <w:p w14:paraId="4B72B0EA" w14:textId="3C218B3C" w:rsidR="00F22C22" w:rsidRDefault="009E3D4A" w:rsidP="006E7CC8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Did Hob go to Helen’s wedding or </w:t>
      </w:r>
      <w:r w:rsidRPr="009E3D4A">
        <w:rPr>
          <w:lang w:val="en-US"/>
        </w:rPr>
        <w:t>funeral?</w:t>
      </w:r>
    </w:p>
    <w:p w14:paraId="3F09DFFB" w14:textId="77777777" w:rsidR="00B81A0E" w:rsidRPr="00B81A0E" w:rsidRDefault="00B81A0E" w:rsidP="00B81A0E">
      <w:pPr>
        <w:rPr>
          <w:lang w:val="en-US"/>
        </w:rPr>
      </w:pPr>
      <w:bookmarkStart w:id="0" w:name="_GoBack"/>
      <w:bookmarkEnd w:id="0"/>
    </w:p>
    <w:sectPr w:rsidR="00B81A0E" w:rsidRPr="00B81A0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E74E94"/>
    <w:multiLevelType w:val="hybridMultilevel"/>
    <w:tmpl w:val="DD7ED5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332011"/>
    <w:multiLevelType w:val="hybridMultilevel"/>
    <w:tmpl w:val="17742C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srQwNTczsTA3NDBQ0lEKTi0uzszPAykwrAUAKkakpiwAAAA="/>
  </w:docVars>
  <w:rsids>
    <w:rsidRoot w:val="00D1766D"/>
    <w:rsid w:val="0000008C"/>
    <w:rsid w:val="0028334E"/>
    <w:rsid w:val="005D1186"/>
    <w:rsid w:val="006E399C"/>
    <w:rsid w:val="006E7CC8"/>
    <w:rsid w:val="00730CC7"/>
    <w:rsid w:val="007A3492"/>
    <w:rsid w:val="00971493"/>
    <w:rsid w:val="009E3D4A"/>
    <w:rsid w:val="00B81A0E"/>
    <w:rsid w:val="00CB1E05"/>
    <w:rsid w:val="00CF2288"/>
    <w:rsid w:val="00D1766D"/>
    <w:rsid w:val="00D93229"/>
    <w:rsid w:val="00DF1E47"/>
    <w:rsid w:val="00F22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9FABEB"/>
  <w15:chartTrackingRefBased/>
  <w15:docId w15:val="{6CD0BAAD-F401-49E3-BBFF-A631FE0B1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A34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9</Words>
  <Characters>167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9-02-05T08:44:00Z</dcterms:created>
  <dcterms:modified xsi:type="dcterms:W3CDTF">2019-02-05T09:28:00Z</dcterms:modified>
</cp:coreProperties>
</file>